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ôle</w:t>
      </w:r>
      <w:r>
        <w:t xml:space="preserve"> </w:t>
      </w:r>
      <w:r>
        <w:t xml:space="preserve">continu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tudia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tudia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Etudiant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2023-03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bookmarkStart w:id="24" w:name="section-1-statistiques-descriptives"/>
    <w:p>
      <w:pPr>
        <w:pStyle w:val="Heading1"/>
      </w:pPr>
      <w:r>
        <w:t xml:space="preserve">Section 1 : Statistiques descriptives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2"/>
    <w:bookmarkStart w:id="23" w:name="question-4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3"/>
    <w:bookmarkEnd w:id="24"/>
    <w:bookmarkStart w:id="29" w:name="section-2-analyse-factorielle"/>
    <w:p>
      <w:pPr>
        <w:pStyle w:val="Heading1"/>
      </w:pPr>
      <w:r>
        <w:t xml:space="preserve">Section 2 : Analyse factorielle</w:t>
      </w:r>
    </w:p>
    <w:bookmarkStart w:id="25" w:name="question-1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5"/>
    <w:bookmarkStart w:id="26" w:name="question-2-1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6"/>
    <w:bookmarkStart w:id="27" w:name="question-3-1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7"/>
    <w:bookmarkStart w:id="28" w:name="question-4-1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28"/>
    <w:bookmarkEnd w:id="29"/>
    <w:bookmarkStart w:id="34" w:name="Xa3e0923d041f70a9ae707ba4aaa85c28f93729f"/>
    <w:p>
      <w:pPr>
        <w:pStyle w:val="Heading1"/>
      </w:pPr>
      <w:r>
        <w:t xml:space="preserve">Section 3 : Classification ascendante hiérarchique</w:t>
      </w:r>
    </w:p>
    <w:bookmarkStart w:id="30" w:name="question-1-2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30"/>
    <w:bookmarkStart w:id="31" w:name="question-2-2"/>
    <w:p>
      <w:pPr>
        <w:pStyle w:val="Heading2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31"/>
    <w:bookmarkStart w:id="32" w:name="question-3-2"/>
    <w:p>
      <w:pPr>
        <w:pStyle w:val="Heading2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32"/>
    <w:bookmarkStart w:id="33" w:name="question-4-2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CommentTok"/>
        </w:rPr>
        <w:t xml:space="preserve"># Votre code R</w:t>
      </w:r>
    </w:p>
    <w:p>
      <w:pPr>
        <w:pStyle w:val="FirstParagraph"/>
      </w:pPr>
      <w:r>
        <w:t xml:space="preserve">Votre interprétation des résultats en vue de répondre à la question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ôle continu 1</dc:title>
  <dc:creator>Etudiant 1; Etudiant 2; Etudiant 3</dc:creator>
  <cp:keywords/>
  <dcterms:created xsi:type="dcterms:W3CDTF">2023-03-16T21:58:33Z</dcterms:created>
  <dcterms:modified xsi:type="dcterms:W3CDTF">2023-03-16T21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6</vt:lpwstr>
  </property>
  <property fmtid="{D5CDD505-2E9C-101B-9397-08002B2CF9AE}" pid="3" name="output">
    <vt:lpwstr>word_document</vt:lpwstr>
  </property>
</Properties>
</file>